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83776e292dc9dc3a1432643a75cf1481fcc654a"/>
    <w:p>
      <w:pPr>
        <w:pStyle w:val="Heading1"/>
      </w:pPr>
      <w:r>
        <w:t xml:space="preserve">Cover Letter for Physiotherapist Position in United Arab Emirates Dubai</w:t>
      </w:r>
    </w:p>
    <w:bookmarkEnd w:id="20"/>
    <w:p>
      <w:pPr>
        <w:pStyle w:val="FirstParagraph"/>
      </w:pPr>
      <w:r>
        <w:rPr>
          <w:bCs/>
          <w:b/>
        </w:rPr>
        <w:t xml:space="preserve">Dear Hiring Manager,</w:t>
      </w:r>
    </w:p>
    <w:p>
      <w:pPr>
        <w:pStyle w:val="BodyText"/>
      </w:pPr>
      <w:r>
        <w:t xml:space="preserve">I am writing to express my keen interest in the Physiotherapist position at your esteemed organization in the United Arab Emirates (UAE), specifically Dubai. As a dedicated and experienced physiotherapist with a passion for improving patient mobility and quality of life, I am excited about the opportunity to contribute my skills, knowledge, and commitment to excellence within one of the most dynamic healthcare environments in the world.</w:t>
      </w:r>
    </w:p>
    <w:p>
      <w:pPr>
        <w:pStyle w:val="BodyText"/>
      </w:pPr>
      <w:r>
        <w:t xml:space="preserve">Having worked in diverse clinical settings across multiple countries, I have developed a strong foundation in musculoskeletal, neurological, and sports physiotherapy. My career has been driven by a desire to empower patients through personalized rehabilitation plans and evidence-based practices. I am particularly drawn to the UAE’s progressive healthcare system and its emphasis on innovation and patient-centric care, which aligns perfectly with my professional values.</w:t>
      </w:r>
    </w:p>
    <w:bookmarkStart w:id="21" w:name="Xdbc83f5cefb2e87e08602c07a82cf2fdbd61e72"/>
    <w:p>
      <w:pPr>
        <w:pStyle w:val="Heading2"/>
      </w:pPr>
      <w:r>
        <w:t xml:space="preserve">Why Dubai? A Hub for Healthcare Excellence</w:t>
      </w:r>
    </w:p>
    <w:p>
      <w:pPr>
        <w:pStyle w:val="FirstParagraph"/>
      </w:pPr>
      <w:r>
        <w:t xml:space="preserve">The United Arab Emirates, especially Dubai, has emerged as a global leader in medical tourism and advanced healthcare services. As a Physiotherapist, I am eager to be part of this transformative journey. Dubai’s state-of-the-art facilities, multicultural patient population, and focus on holistic wellness create an environment where physiotherapy can have a profound impact on individuals’ lives. The city’s commitment to integrating traditional and modern therapies also resonates with my approach to treatment.</w:t>
      </w:r>
    </w:p>
    <w:p>
      <w:pPr>
        <w:pStyle w:val="BodyText"/>
      </w:pPr>
      <w:r>
        <w:t xml:space="preserve">My experience in the UAE market is further strengthened by my understanding of the unique challenges and opportunities present in this region. From managing patients with complex musculoskeletal conditions to supporting athletes through high-performance rehabilitation, I have honed my ability to adapt to different clinical needs while maintaining a focus on results. I am confident that my skills will complement your team’s goals of delivering exceptional care.</w:t>
      </w:r>
    </w:p>
    <w:bookmarkEnd w:id="21"/>
    <w:bookmarkStart w:id="22" w:name="professional-expertise-and-achievements"/>
    <w:p>
      <w:pPr>
        <w:pStyle w:val="Heading2"/>
      </w:pPr>
      <w:r>
        <w:t xml:space="preserve">Professional Expertise and Achievements</w:t>
      </w:r>
    </w:p>
    <w:p>
      <w:pPr>
        <w:pStyle w:val="FirstParagraph"/>
      </w:pPr>
      <w:r>
        <w:t xml:space="preserve">With over [X] years of experience as a Physiotherapist, I have consistently demonstrated expertise in assessing, diagnosing, and treating patients with a wide range of physical conditions. My background includes working in private clinics, rehabilitation centers, and sports facilities, where I have developed comprehensive treatment plans tailored to individual patient needs. I specialize in manual therapy techniques such as joint mobilization, soft tissue manipulation, and therapeutic exercise programs designed to restore function and prevent future injuries.</w:t>
      </w:r>
    </w:p>
    <w:p>
      <w:pPr>
        <w:pStyle w:val="BodyText"/>
      </w:pPr>
      <w:r>
        <w:t xml:space="preserve">One of my key accomplishments was leading a rehabilitation initiative for patients recovering from spinal injuries, which resulted in a 30% improvement in patient mobility outcomes within six months. Additionally, I have collaborated with multidisciplinary teams to provide post-surgical care, including orthopedic and neurological rehabilitation, ensuring seamless integration of physiotherapy into broader treatment strategies. My ability to communicate complex medical concepts in an accessible manner has also been instrumental in building trust and fostering strong patient-provider relationships.</w:t>
      </w:r>
    </w:p>
    <w:p>
      <w:pPr>
        <w:pStyle w:val="BodyText"/>
      </w:pPr>
      <w:r>
        <w:t xml:space="preserve">As a Physiotherapist in the United Arab Emirates Dubai, I am committed to staying at the forefront of advancements in the field. I regularly attend workshops and conferences on emerging techniques such as dry needling, aquatic therapy, and technology-driven rehabilitation tools. This continuous learning ensures that my patients receive care that is not only effective but also aligned with global best practices.</w:t>
      </w:r>
    </w:p>
    <w:bookmarkEnd w:id="22"/>
    <w:bookmarkStart w:id="23" w:name="X654c54aba91fc7eed5fc26a38ee2f473685db90"/>
    <w:p>
      <w:pPr>
        <w:pStyle w:val="Heading2"/>
      </w:pPr>
      <w:r>
        <w:t xml:space="preserve">Cultural Competence and Patient-Centered Care</w:t>
      </w:r>
    </w:p>
    <w:p>
      <w:pPr>
        <w:pStyle w:val="FirstParagraph"/>
      </w:pPr>
      <w:r>
        <w:t xml:space="preserve">The United Arab Emirates Dubai is a melting pot of cultures, and I take pride in my ability to work effectively with patients from diverse backgrounds. My experience in multicultural environments has equipped me with the sensitivity and adaptability required to address the unique needs of each individual. Whether it’s accommodating religious practices, language preferences, or cultural expectations, I prioritize creating a comfortable and inclusive space for all patients.</w:t>
      </w:r>
    </w:p>
    <w:p>
      <w:pPr>
        <w:pStyle w:val="BodyText"/>
      </w:pPr>
      <w:r>
        <w:t xml:space="preserve">My approach to physiotherapy is deeply rooted in empathy and patient-centered care. I believe that every individual deserves a treatment plan that respects their goals, values, and lifestyle. This philosophy has guided me in developing long-term relationships with my patients, many of whom have continued to seek my guidance even after completing their rehabilitation journeys.</w:t>
      </w:r>
    </w:p>
    <w:bookmarkEnd w:id="23"/>
    <w:bookmarkStart w:id="24" w:name="why-choose-me"/>
    <w:p>
      <w:pPr>
        <w:pStyle w:val="Heading2"/>
      </w:pPr>
      <w:r>
        <w:t xml:space="preserve">Why Choose Me?</w:t>
      </w:r>
    </w:p>
    <w:p>
      <w:pPr>
        <w:pStyle w:val="FirstParagraph"/>
      </w:pPr>
      <w:r>
        <w:t xml:space="preserve">I am confident that my combination of clinical expertise, cultural adaptability, and dedication to patient care makes me an ideal candidate for the Physiotherapist role in the United Arab Emirates Dubai. My ability to work independently and collaboratively within a team ensures that I can contribute effectively to your organization’s mission of providing top-tier healthcare services.</w:t>
      </w:r>
    </w:p>
    <w:p>
      <w:pPr>
        <w:pStyle w:val="BodyText"/>
      </w:pPr>
      <w:r>
        <w:t xml:space="preserve">Moreover, my strong organizational skills and attention to detail enable me to manage multiple cases efficiently while maintaining high standards of documentation and follow-up. I am also well-versed in electronic medical records (EMR) systems, which allows me to streamline patient care and ensure seamless communication with other healthcare professionals.</w:t>
      </w:r>
    </w:p>
    <w:p>
      <w:pPr>
        <w:pStyle w:val="BodyText"/>
      </w:pPr>
      <w:r>
        <w:t xml:space="preserve">I am particularly drawn to the opportunity to work in Dubai due to its vibrant community, cutting-edge facilities, and the chance to make a meaningful difference in patients’ lives. I am eager to bring my passion for physiotherapy, combined with my professional experience, to your team and contribute to the continued success of your organization.</w:t>
      </w:r>
    </w:p>
    <w:bookmarkEnd w:id="24"/>
    <w:bookmarkStart w:id="25" w:name="conclusion"/>
    <w:p>
      <w:pPr>
        <w:pStyle w:val="Heading2"/>
      </w:pPr>
      <w:r>
        <w:t xml:space="preserve">Conclusion</w:t>
      </w:r>
    </w:p>
    <w:p>
      <w:pPr>
        <w:pStyle w:val="FirstParagraph"/>
      </w:pPr>
      <w:r>
        <w:t xml:space="preserve">Thank you for considering my application. I would be honored to discuss how my skills and experiences align with the needs of your team. Please feel free to contact me at [Your Phone Number] or [Your Email Address] at your earliest convenience. I look forward to the possibility of contributing to the excellence of healthcare in the United Arab Emirates Dubai.</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United Arab Emirates Dubai</dc:title>
  <dc:creator/>
  <dc:language>en</dc:language>
  <cp:keywords/>
  <dcterms:created xsi:type="dcterms:W3CDTF">2026-07-23T19:46:31Z</dcterms:created>
  <dcterms:modified xsi:type="dcterms:W3CDTF">2026-07-23T19:46:31Z</dcterms:modified>
</cp:coreProperties>
</file>

<file path=docProps/custom.xml><?xml version="1.0" encoding="utf-8"?>
<Properties xmlns="http://schemas.openxmlformats.org/officeDocument/2006/custom-properties" xmlns:vt="http://schemas.openxmlformats.org/officeDocument/2006/docPropsVTypes"/>
</file>